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18DFA9BE" w:rsidR="00442E4B" w:rsidRPr="00442E4B" w:rsidRDefault="00442E4B" w:rsidP="00E31880">
      <w:pPr>
        <w:jc w:val="center"/>
        <w:rPr>
          <w:b/>
          <w:bCs/>
          <w:sz w:val="32"/>
          <w:szCs w:val="32"/>
        </w:rPr>
      </w:pPr>
      <w:r>
        <w:rPr>
          <w:b/>
          <w:bCs/>
          <w:sz w:val="32"/>
          <w:szCs w:val="32"/>
        </w:rPr>
        <w:t>(</w:t>
      </w:r>
      <w:r w:rsidR="00DE7A1E">
        <w:rPr>
          <w:b/>
          <w:bCs/>
          <w:sz w:val="32"/>
          <w:szCs w:val="32"/>
        </w:rPr>
        <w:t>Connecticut</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55D7F7D5" w:rsidR="009A4FD9" w:rsidRDefault="00DE7A1E" w:rsidP="009A4FD9">
            <w:pPr>
              <w:rPr>
                <w:sz w:val="22"/>
                <w:szCs w:val="22"/>
              </w:rPr>
            </w:pPr>
            <w:r>
              <w:rPr>
                <w:sz w:val="22"/>
                <w:szCs w:val="22"/>
              </w:rPr>
              <w:t>Connecticut</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503E1F" w14:textId="77777777" w:rsidR="007B12CD" w:rsidRDefault="007B12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9C22CD5" w:rsidR="00F4034F" w:rsidRPr="007B12CD" w:rsidRDefault="00F4034F" w:rsidP="007B12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8CDA0" w14:textId="77777777" w:rsidR="007B12CD" w:rsidRDefault="007B12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EB6C3" w14:textId="77777777" w:rsidR="007B12CD" w:rsidRDefault="007B12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FA5AAC2" w:rsidR="00F4034F" w:rsidRPr="007B12CD" w:rsidRDefault="00F4034F" w:rsidP="007B12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542AF" w14:textId="77777777" w:rsidR="007B12CD" w:rsidRDefault="007B12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94353888">
    <w:abstractNumId w:val="1"/>
  </w:num>
  <w:num w:numId="2" w16cid:durableId="15473734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12C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DE7A1E"/>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5</Words>
  <Characters>11948</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15</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